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E08A2" w14:textId="77777777" w:rsidR="00FC2A00" w:rsidRDefault="00FC2A00" w:rsidP="0032657F">
      <w:pPr>
        <w:tabs>
          <w:tab w:val="right" w:pos="9498"/>
        </w:tabs>
        <w:spacing w:after="0"/>
        <w:ind w:right="-471"/>
      </w:pPr>
    </w:p>
    <w:p w14:paraId="673E10DB" w14:textId="77777777" w:rsidR="005D6B03" w:rsidRPr="00E52483" w:rsidRDefault="005D6B0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RECIPIENT DETAILS</w:t>
      </w:r>
    </w:p>
    <w:p w14:paraId="531991E0" w14:textId="77777777" w:rsidR="000E25C6" w:rsidRDefault="000E25C6" w:rsidP="00E52483">
      <w:pPr>
        <w:tabs>
          <w:tab w:val="left" w:pos="2835"/>
          <w:tab w:val="right" w:leader="dot" w:pos="9498"/>
        </w:tabs>
        <w:ind w:right="-471"/>
      </w:pPr>
      <w:r>
        <w:t xml:space="preserve">Recipient organisation/group: </w:t>
      </w:r>
      <w:r>
        <w:tab/>
      </w:r>
      <w:r>
        <w:tab/>
      </w:r>
    </w:p>
    <w:p w14:paraId="16FE22EE" w14:textId="77777777" w:rsidR="005D6B03" w:rsidRDefault="005D6B03" w:rsidP="00E52483">
      <w:pPr>
        <w:tabs>
          <w:tab w:val="left" w:pos="2268"/>
          <w:tab w:val="right" w:leader="dot" w:pos="9498"/>
        </w:tabs>
        <w:ind w:right="-471"/>
      </w:pPr>
      <w:r>
        <w:t>Contact person’s name:</w:t>
      </w:r>
      <w:r>
        <w:tab/>
      </w:r>
      <w:r>
        <w:tab/>
      </w:r>
    </w:p>
    <w:p w14:paraId="173CB244" w14:textId="685CF8B7" w:rsidR="000C5AF8" w:rsidRDefault="000C5AF8" w:rsidP="00E52483">
      <w:pPr>
        <w:tabs>
          <w:tab w:val="left" w:pos="2268"/>
          <w:tab w:val="right" w:leader="dot" w:pos="9498"/>
        </w:tabs>
        <w:ind w:right="-471"/>
      </w:pPr>
      <w:r>
        <w:t xml:space="preserve">Contact person’s email address: </w:t>
      </w:r>
      <w:r>
        <w:tab/>
      </w:r>
    </w:p>
    <w:p w14:paraId="2E8ED529" w14:textId="77777777" w:rsidR="005D6B03" w:rsidRDefault="005D6B03" w:rsidP="00E52483">
      <w:pPr>
        <w:tabs>
          <w:tab w:val="left" w:pos="2268"/>
          <w:tab w:val="left" w:leader="dot" w:pos="4962"/>
          <w:tab w:val="left" w:pos="5103"/>
          <w:tab w:val="left" w:pos="5954"/>
          <w:tab w:val="right" w:leader="dot" w:pos="9498"/>
        </w:tabs>
        <w:ind w:right="-471"/>
      </w:pPr>
      <w:r>
        <w:t>Phone (business hours)</w:t>
      </w:r>
      <w:r>
        <w:tab/>
      </w:r>
      <w:r>
        <w:tab/>
      </w:r>
      <w:r>
        <w:tab/>
        <w:t>Mobile:</w:t>
      </w:r>
      <w:r>
        <w:tab/>
      </w:r>
      <w:r>
        <w:tab/>
      </w:r>
    </w:p>
    <w:p w14:paraId="3894516C" w14:textId="77777777" w:rsidR="00F41981" w:rsidRPr="00E52483" w:rsidRDefault="00F41981" w:rsidP="00F41981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GRANT DETAILS</w:t>
      </w:r>
    </w:p>
    <w:p w14:paraId="2D0479AC" w14:textId="39867693" w:rsidR="00F41981" w:rsidRDefault="00F41981" w:rsidP="00F41981">
      <w:pPr>
        <w:tabs>
          <w:tab w:val="left" w:pos="1843"/>
          <w:tab w:val="left" w:leader="dot" w:pos="4962"/>
          <w:tab w:val="left" w:pos="5103"/>
          <w:tab w:val="left" w:pos="6663"/>
          <w:tab w:val="right" w:leader="dot" w:pos="9498"/>
        </w:tabs>
        <w:ind w:right="-471"/>
      </w:pPr>
      <w:r>
        <w:t>Grant funding year:</w:t>
      </w:r>
      <w:r>
        <w:tab/>
      </w:r>
      <w:r w:rsidR="000C5AF8">
        <w:t xml:space="preserve">2023 – 2024                                            </w:t>
      </w:r>
      <w:r>
        <w:t>Grant amount:</w:t>
      </w:r>
      <w:r>
        <w:tab/>
      </w:r>
      <w:r>
        <w:tab/>
      </w:r>
    </w:p>
    <w:p w14:paraId="1FBC825E" w14:textId="77777777" w:rsidR="00F41981" w:rsidRDefault="00F41981" w:rsidP="00F41981">
      <w:pPr>
        <w:tabs>
          <w:tab w:val="left" w:pos="1701"/>
          <w:tab w:val="right" w:leader="dot" w:pos="9498"/>
        </w:tabs>
        <w:ind w:right="-471"/>
      </w:pPr>
      <w:r>
        <w:t>Project name:</w:t>
      </w:r>
      <w:r>
        <w:tab/>
      </w:r>
      <w:r>
        <w:tab/>
      </w:r>
    </w:p>
    <w:p w14:paraId="1DE2238C" w14:textId="77777777" w:rsidR="00F41981" w:rsidRDefault="00167515" w:rsidP="0032657F">
      <w:pPr>
        <w:tabs>
          <w:tab w:val="left" w:pos="1701"/>
          <w:tab w:val="left" w:pos="3261"/>
          <w:tab w:val="left" w:pos="3544"/>
          <w:tab w:val="left" w:pos="5103"/>
          <w:tab w:val="left" w:pos="5387"/>
          <w:tab w:val="left" w:pos="8222"/>
          <w:tab w:val="right" w:leader="dot" w:pos="9498"/>
        </w:tabs>
        <w:ind w:right="-471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C55FE6" wp14:editId="7AFCBE10">
                <wp:simplePos x="0" y="0"/>
                <wp:positionH relativeFrom="column">
                  <wp:posOffset>2066925</wp:posOffset>
                </wp:positionH>
                <wp:positionV relativeFrom="paragraph">
                  <wp:posOffset>12700</wp:posOffset>
                </wp:positionV>
                <wp:extent cx="133350" cy="1524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B74BB" id="Rectangle 1" o:spid="_x0000_s1026" style="position:absolute;margin-left:162.75pt;margin-top:1pt;width:10.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" fillcolor="white [3212]" strokecolor="#272727 [2749]" strokeweight="1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145EE7" wp14:editId="21899DC2">
                <wp:simplePos x="0" y="0"/>
                <wp:positionH relativeFrom="margin">
                  <wp:posOffset>3227070</wp:posOffset>
                </wp:positionH>
                <wp:positionV relativeFrom="paragraph">
                  <wp:posOffset>15240</wp:posOffset>
                </wp:positionV>
                <wp:extent cx="133350" cy="1524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4D4B43" id="Rectangle 2" o:spid="_x0000_s1026" style="position:absolute;margin-left:254.1pt;margin-top:1.2pt;width:10.5pt;height:12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" fillcolor="white [3212]" strokecolor="#272727 [2749]" strokeweight="1pt">
                <w10:wrap anchorx="margin"/>
              </v:rect>
            </w:pict>
          </mc:Fallback>
        </mc:AlternateContent>
      </w:r>
      <w:r w:rsidR="00F41981">
        <w:t>Has the project been completed?</w:t>
      </w:r>
      <w:r w:rsidR="00F41981">
        <w:tab/>
      </w:r>
      <w:r w:rsidR="00F41981">
        <w:tab/>
        <w:t>Yes</w:t>
      </w:r>
      <w:r w:rsidR="0032657F">
        <w:t xml:space="preserve"> </w:t>
      </w:r>
      <w:r w:rsidR="0032657F" w:rsidRPr="0032657F">
        <w:rPr>
          <w:i/>
          <w:color w:val="404040" w:themeColor="text1" w:themeTint="BF"/>
        </w:rPr>
        <w:t>(go to Q.1)</w:t>
      </w:r>
      <w:r w:rsidR="00F41981">
        <w:tab/>
      </w:r>
      <w:r w:rsidR="00F41981">
        <w:tab/>
        <w:t>No</w:t>
      </w:r>
      <w:r w:rsidR="0032657F">
        <w:t>, expected completion date</w:t>
      </w:r>
      <w:r w:rsidR="0032657F">
        <w:tab/>
      </w:r>
      <w:r w:rsidR="0032657F">
        <w:tab/>
      </w:r>
    </w:p>
    <w:p w14:paraId="077A6BB5" w14:textId="77777777" w:rsidR="0032657F" w:rsidRPr="0032657F" w:rsidRDefault="0032657F" w:rsidP="0032657F">
      <w:pPr>
        <w:tabs>
          <w:tab w:val="left" w:pos="1701"/>
          <w:tab w:val="left" w:pos="3261"/>
          <w:tab w:val="left" w:pos="3544"/>
          <w:tab w:val="left" w:pos="5103"/>
          <w:tab w:val="left" w:pos="5387"/>
          <w:tab w:val="left" w:pos="8222"/>
          <w:tab w:val="right" w:leader="dot" w:pos="9498"/>
        </w:tabs>
        <w:ind w:right="-471"/>
        <w:rPr>
          <w:i/>
        </w:rPr>
      </w:pPr>
      <w:r w:rsidRPr="0032657F">
        <w:rPr>
          <w:i/>
        </w:rPr>
        <w:t>If incomplete, please provide a brief summary of the project status and why it has not been completed:</w:t>
      </w:r>
    </w:p>
    <w:p w14:paraId="7E82BAEB" w14:textId="77777777" w:rsidR="0032657F" w:rsidRDefault="0032657F" w:rsidP="0032657F">
      <w:pPr>
        <w:tabs>
          <w:tab w:val="right" w:leader="dot" w:pos="9498"/>
        </w:tabs>
        <w:ind w:right="-471"/>
      </w:pPr>
      <w:r>
        <w:tab/>
      </w:r>
    </w:p>
    <w:p w14:paraId="7849C41A" w14:textId="77777777" w:rsidR="0032657F" w:rsidRDefault="0032657F" w:rsidP="0032657F">
      <w:pPr>
        <w:tabs>
          <w:tab w:val="right" w:leader="dot" w:pos="9498"/>
        </w:tabs>
        <w:ind w:right="-471"/>
      </w:pPr>
      <w:r>
        <w:tab/>
      </w:r>
    </w:p>
    <w:p w14:paraId="40F507AA" w14:textId="77777777" w:rsidR="00E52483" w:rsidRPr="00E52483" w:rsidRDefault="00E5248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>
        <w:rPr>
          <w:b/>
          <w:sz w:val="24"/>
          <w:szCs w:val="24"/>
        </w:rPr>
        <w:t>PROJECT</w:t>
      </w:r>
      <w:r w:rsidRPr="00E52483">
        <w:rPr>
          <w:b/>
          <w:sz w:val="24"/>
          <w:szCs w:val="24"/>
        </w:rPr>
        <w:t xml:space="preserve"> DETAILS</w:t>
      </w:r>
    </w:p>
    <w:p w14:paraId="1333E618" w14:textId="77777777" w:rsidR="000E25C6" w:rsidRPr="00E52483" w:rsidRDefault="00E52483" w:rsidP="000E25C6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color w:val="404040" w:themeColor="text1" w:themeTint="BF"/>
        </w:rPr>
      </w:pPr>
      <w:r w:rsidRPr="00E52483">
        <w:rPr>
          <w:b/>
          <w:color w:val="404040" w:themeColor="text1" w:themeTint="BF"/>
        </w:rPr>
        <w:t>Project Summary</w:t>
      </w:r>
    </w:p>
    <w:p w14:paraId="598DA511" w14:textId="26C90171" w:rsidR="00E52483" w:rsidRDefault="00E52483" w:rsidP="000C5AF8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Was the project successful in the way you expected?</w:t>
      </w:r>
      <w:r>
        <w:tab/>
      </w:r>
    </w:p>
    <w:p w14:paraId="2A0270DE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3AB0B982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28C9874C" w14:textId="77777777" w:rsidR="00F41981" w:rsidRDefault="00F41981" w:rsidP="00F41981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Outline any changes that were made to the project and the reasons for these changes.</w:t>
      </w:r>
    </w:p>
    <w:p w14:paraId="565824A2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0E823345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33F59E6E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70CBBCEC" w14:textId="77777777" w:rsidR="00E52483" w:rsidRDefault="00E52483" w:rsidP="00E52483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How did you acknowledge Council’s funding?</w:t>
      </w:r>
    </w:p>
    <w:p w14:paraId="531B9734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64848E44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4C52A184" w14:textId="77777777" w:rsidR="00E52483" w:rsidRPr="00E52483" w:rsidRDefault="00E52483" w:rsidP="00E52483">
      <w:pPr>
        <w:tabs>
          <w:tab w:val="right" w:leader="dot" w:pos="9498"/>
        </w:tabs>
        <w:ind w:left="360" w:right="-471"/>
        <w:rPr>
          <w:i/>
          <w:color w:val="595959" w:themeColor="text1" w:themeTint="A6"/>
        </w:rPr>
      </w:pPr>
      <w:r>
        <w:tab/>
      </w:r>
      <w:r>
        <w:br/>
      </w:r>
      <w:r w:rsidRPr="00E52483">
        <w:rPr>
          <w:i/>
          <w:color w:val="595959" w:themeColor="text1" w:themeTint="A6"/>
        </w:rPr>
        <w:t>Please attach all literature containing reference to the Council’s contributions</w:t>
      </w:r>
    </w:p>
    <w:p w14:paraId="1024FABE" w14:textId="77777777" w:rsidR="00C24130" w:rsidRDefault="00C24130" w:rsidP="00C24130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Please provide a photograph of your project if possible.</w:t>
      </w:r>
    </w:p>
    <w:p w14:paraId="5B839996" w14:textId="1FB95A3D" w:rsidR="00C27100" w:rsidRDefault="00C27100" w:rsidP="00C24130">
      <w:pPr>
        <w:tabs>
          <w:tab w:val="right" w:leader="dot" w:pos="9498"/>
        </w:tabs>
        <w:ind w:right="-471" w:firstLine="426"/>
      </w:pPr>
      <w:r>
        <w:tab/>
      </w:r>
    </w:p>
    <w:p w14:paraId="62A808F3" w14:textId="77777777" w:rsidR="00C27100" w:rsidRDefault="00C27100" w:rsidP="00C24130">
      <w:pPr>
        <w:tabs>
          <w:tab w:val="right" w:leader="dot" w:pos="9498"/>
        </w:tabs>
        <w:ind w:right="-471" w:firstLine="426"/>
      </w:pPr>
      <w:r>
        <w:tab/>
      </w:r>
    </w:p>
    <w:p w14:paraId="636C3CF9" w14:textId="77777777" w:rsidR="00E52483" w:rsidRDefault="00C27100" w:rsidP="00C24130">
      <w:pPr>
        <w:tabs>
          <w:tab w:val="right" w:leader="dot" w:pos="9498"/>
        </w:tabs>
        <w:ind w:right="-471" w:firstLine="426"/>
        <w:rPr>
          <w:b/>
          <w:color w:val="404040" w:themeColor="text1" w:themeTint="BF"/>
        </w:rPr>
      </w:pPr>
      <w:r>
        <w:tab/>
      </w:r>
      <w:r w:rsidR="00E52483">
        <w:rPr>
          <w:b/>
          <w:color w:val="404040" w:themeColor="text1" w:themeTint="BF"/>
        </w:rPr>
        <w:br w:type="page"/>
      </w:r>
    </w:p>
    <w:p w14:paraId="4A6C0F79" w14:textId="77777777" w:rsidR="000E25C6" w:rsidRPr="00E52483" w:rsidRDefault="00E5248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color w:val="404040" w:themeColor="text1" w:themeTint="BF"/>
        </w:rPr>
      </w:pPr>
      <w:r w:rsidRPr="00E52483">
        <w:rPr>
          <w:b/>
          <w:color w:val="404040" w:themeColor="text1" w:themeTint="BF"/>
        </w:rPr>
        <w:lastRenderedPageBreak/>
        <w:t>Statement of expenditure and income</w:t>
      </w:r>
    </w:p>
    <w:p w14:paraId="2E9A67D4" w14:textId="77777777" w:rsidR="000E25C6" w:rsidRDefault="000E25C6" w:rsidP="000E25C6">
      <w:pPr>
        <w:tabs>
          <w:tab w:val="right" w:pos="9498"/>
        </w:tabs>
        <w:ind w:right="-472"/>
      </w:pPr>
      <w:r w:rsidRPr="0032657F">
        <w:rPr>
          <w:u w:val="single"/>
        </w:rPr>
        <w:t>Please note</w:t>
      </w:r>
      <w:r>
        <w:t>: Funding recipients undertake to provide, on request, copies of all documentation including receipts, invoices and bank records relevant to the acquittal of the grant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1417"/>
        <w:gridCol w:w="358"/>
        <w:gridCol w:w="3045"/>
        <w:gridCol w:w="1559"/>
      </w:tblGrid>
      <w:tr w:rsidR="0032657F" w:rsidRPr="0032657F" w14:paraId="1C5FCBCE" w14:textId="77777777" w:rsidTr="007165F9">
        <w:tc>
          <w:tcPr>
            <w:tcW w:w="2972" w:type="dxa"/>
            <w:shd w:val="clear" w:color="auto" w:fill="595959" w:themeFill="text1" w:themeFillTint="A6"/>
          </w:tcPr>
          <w:p w14:paraId="748E05CE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  <w:r w:rsidRPr="0032657F">
              <w:rPr>
                <w:b/>
                <w:color w:val="FFFFFF" w:themeColor="background1"/>
              </w:rPr>
              <w:t>ACTUAL INCOME</w:t>
            </w:r>
          </w:p>
        </w:tc>
        <w:tc>
          <w:tcPr>
            <w:tcW w:w="1417" w:type="dxa"/>
            <w:shd w:val="clear" w:color="auto" w:fill="595959" w:themeFill="text1" w:themeFillTint="A6"/>
          </w:tcPr>
          <w:p w14:paraId="0781AF38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  <w:tc>
          <w:tcPr>
            <w:tcW w:w="35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52BA2BB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  <w:tc>
          <w:tcPr>
            <w:tcW w:w="3045" w:type="dxa"/>
            <w:shd w:val="clear" w:color="auto" w:fill="595959" w:themeFill="text1" w:themeFillTint="A6"/>
          </w:tcPr>
          <w:p w14:paraId="460E99EE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  <w:r w:rsidRPr="0032657F">
              <w:rPr>
                <w:b/>
                <w:color w:val="FFFFFF" w:themeColor="background1"/>
              </w:rPr>
              <w:t>ACTUAL EXPENDITURE</w:t>
            </w:r>
          </w:p>
        </w:tc>
        <w:tc>
          <w:tcPr>
            <w:tcW w:w="1559" w:type="dxa"/>
            <w:shd w:val="clear" w:color="auto" w:fill="595959" w:themeFill="text1" w:themeFillTint="A6"/>
          </w:tcPr>
          <w:p w14:paraId="39340991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</w:tr>
      <w:tr w:rsidR="005D6B03" w14:paraId="07A929F3" w14:textId="77777777" w:rsidTr="00E52483">
        <w:trPr>
          <w:trHeight w:val="270"/>
        </w:trPr>
        <w:tc>
          <w:tcPr>
            <w:tcW w:w="2972" w:type="dxa"/>
            <w:vMerge w:val="restart"/>
          </w:tcPr>
          <w:p w14:paraId="221A664B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 xml:space="preserve">District Council of Yankalilla Community Grant </w:t>
            </w:r>
          </w:p>
        </w:tc>
        <w:tc>
          <w:tcPr>
            <w:tcW w:w="1417" w:type="dxa"/>
            <w:vMerge w:val="restart"/>
          </w:tcPr>
          <w:p w14:paraId="69D31785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vMerge w:val="restart"/>
            <w:tcBorders>
              <w:top w:val="nil"/>
            </w:tcBorders>
          </w:tcPr>
          <w:p w14:paraId="623A4612" w14:textId="77777777" w:rsidR="005D6B03" w:rsidRDefault="005D6B03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</w:tcPr>
          <w:p w14:paraId="709F0AEF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Item</w:t>
            </w:r>
          </w:p>
        </w:tc>
        <w:tc>
          <w:tcPr>
            <w:tcW w:w="1559" w:type="dxa"/>
          </w:tcPr>
          <w:p w14:paraId="20737055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Total Cost</w:t>
            </w:r>
          </w:p>
        </w:tc>
      </w:tr>
      <w:tr w:rsidR="00F41981" w14:paraId="3694852E" w14:textId="77777777" w:rsidTr="00E52483">
        <w:trPr>
          <w:trHeight w:val="270"/>
        </w:trPr>
        <w:tc>
          <w:tcPr>
            <w:tcW w:w="2972" w:type="dxa"/>
            <w:vMerge/>
          </w:tcPr>
          <w:p w14:paraId="7FBB042C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417" w:type="dxa"/>
            <w:vMerge/>
          </w:tcPr>
          <w:p w14:paraId="449C1554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58" w:type="dxa"/>
            <w:vMerge/>
            <w:tcBorders>
              <w:bottom w:val="nil"/>
            </w:tcBorders>
          </w:tcPr>
          <w:p w14:paraId="32EB0F6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 w:val="restart"/>
          </w:tcPr>
          <w:p w14:paraId="7EBAE517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 w:val="restart"/>
          </w:tcPr>
          <w:p w14:paraId="62F39B2A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0AC884E" w14:textId="77777777" w:rsidTr="00E52483">
        <w:tc>
          <w:tcPr>
            <w:tcW w:w="2972" w:type="dxa"/>
          </w:tcPr>
          <w:p w14:paraId="7AC61744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rganisation’s contribution (including volunteer staff)</w:t>
            </w:r>
          </w:p>
          <w:p w14:paraId="1C777894" w14:textId="77777777" w:rsidR="00F41981" w:rsidRPr="000E25C6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 w:rsidRPr="000E25C6">
              <w:rPr>
                <w:i/>
              </w:rPr>
              <w:t>Give details:</w:t>
            </w:r>
          </w:p>
          <w:p w14:paraId="2E597665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 w:rsidRPr="007165F9">
              <w:rPr>
                <w:color w:val="7F7F7F" w:themeColor="text1" w:themeTint="80"/>
              </w:rPr>
              <w:tab/>
            </w:r>
          </w:p>
          <w:p w14:paraId="391FD61C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1565CCB6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D6B221A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1208444C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6230CD0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0536994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1AA4004F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3D9A23C" w14:textId="77777777" w:rsidTr="00E52483">
        <w:tc>
          <w:tcPr>
            <w:tcW w:w="2972" w:type="dxa"/>
          </w:tcPr>
          <w:p w14:paraId="15F5D541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Donations or in-kind support</w:t>
            </w:r>
          </w:p>
          <w:p w14:paraId="1302EBF1" w14:textId="77777777" w:rsidR="00F41981" w:rsidRPr="005D6B03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 w:rsidRPr="005D6B03">
              <w:rPr>
                <w:i/>
              </w:rPr>
              <w:t>Give details:</w:t>
            </w:r>
          </w:p>
          <w:p w14:paraId="72224168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27343037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182A6428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2D511285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1A4056CE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314ED230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37E23B81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7D1182F3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C9ADD0A" w14:textId="77777777" w:rsidTr="00E52483">
        <w:tc>
          <w:tcPr>
            <w:tcW w:w="2972" w:type="dxa"/>
          </w:tcPr>
          <w:p w14:paraId="6F31984F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ther grants</w:t>
            </w:r>
          </w:p>
          <w:p w14:paraId="5CACF799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State Government</w:t>
            </w:r>
          </w:p>
          <w:p w14:paraId="72A38DCF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:</w:t>
            </w:r>
          </w:p>
          <w:p w14:paraId="07842741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3E28F33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559C8645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0D7F0E3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 xml:space="preserve">Federal Government </w:t>
            </w:r>
          </w:p>
          <w:p w14:paraId="27411CEB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</w:t>
            </w:r>
          </w:p>
          <w:p w14:paraId="07FF1EF1" w14:textId="77777777" w:rsidR="007165F9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6152C689" w14:textId="77777777" w:rsidR="007165F9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3F975E72" w14:textId="77777777" w:rsidR="00F41981" w:rsidRPr="005D6B03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i/>
              </w:rPr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2D0F0BBD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354220B6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  <w:p w14:paraId="44EDB1C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6DCAA41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1206F7E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30612D10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1B0A97F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00753182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2AF8F9F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027202DF" w14:textId="77777777" w:rsidTr="00E52483">
        <w:tc>
          <w:tcPr>
            <w:tcW w:w="2972" w:type="dxa"/>
          </w:tcPr>
          <w:p w14:paraId="4C1E9938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ther income</w:t>
            </w:r>
          </w:p>
          <w:p w14:paraId="4CE8CD9A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</w:t>
            </w:r>
          </w:p>
          <w:p w14:paraId="1A245D6C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0020AEDC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00E0F15D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50981C2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767DFD0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5A617679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680AD3F3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9B12CD" w:rsidRPr="009B12CD" w14:paraId="6713CDAA" w14:textId="77777777" w:rsidTr="009B12CD">
        <w:tc>
          <w:tcPr>
            <w:tcW w:w="2972" w:type="dxa"/>
            <w:shd w:val="clear" w:color="auto" w:fill="D9D9D9" w:themeFill="background1" w:themeFillShade="D9"/>
          </w:tcPr>
          <w:p w14:paraId="6AE4E692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TOTAL INCOM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A6E6CC5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94FAA8B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</w:p>
        </w:tc>
        <w:tc>
          <w:tcPr>
            <w:tcW w:w="3045" w:type="dxa"/>
            <w:shd w:val="clear" w:color="auto" w:fill="D9D9D9" w:themeFill="background1" w:themeFillShade="D9"/>
          </w:tcPr>
          <w:p w14:paraId="704E5C54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TOTAL EXPENDITUR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938E773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$</w:t>
            </w:r>
          </w:p>
        </w:tc>
      </w:tr>
    </w:tbl>
    <w:p w14:paraId="7DC5D702" w14:textId="77777777" w:rsidR="00C27100" w:rsidRDefault="00AB481C" w:rsidP="000E25C6">
      <w:pPr>
        <w:tabs>
          <w:tab w:val="right" w:pos="9498"/>
        </w:tabs>
        <w:ind w:right="-472"/>
        <w:rPr>
          <w:i/>
        </w:rPr>
      </w:pPr>
      <w:r w:rsidRPr="00AB481C">
        <w:rPr>
          <w:i/>
        </w:rPr>
        <w:t>Note: volunteer labour to be costed at $30 per hour and specialised services at $45 per hour.</w:t>
      </w:r>
    </w:p>
    <w:p w14:paraId="29D66947" w14:textId="77777777" w:rsidR="00CD6FA2" w:rsidRPr="00E52483" w:rsidRDefault="000E25C6" w:rsidP="007165F9">
      <w:pPr>
        <w:tabs>
          <w:tab w:val="left" w:pos="2835"/>
          <w:tab w:val="right" w:leader="dot" w:pos="8931"/>
          <w:tab w:val="right" w:pos="9498"/>
        </w:tabs>
        <w:spacing w:before="120"/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DECLARATION</w:t>
      </w:r>
    </w:p>
    <w:p w14:paraId="2191A4E2" w14:textId="77777777" w:rsidR="00AB481C" w:rsidRDefault="00AB481C" w:rsidP="000E25C6">
      <w:pPr>
        <w:tabs>
          <w:tab w:val="right" w:pos="9498"/>
        </w:tabs>
        <w:ind w:right="-472"/>
      </w:pPr>
      <w:r w:rsidRPr="005D6B03">
        <w:rPr>
          <w:b/>
          <w:color w:val="404040" w:themeColor="text1" w:themeTint="BF"/>
        </w:rPr>
        <w:t>To be signed by the Chair, President or Executive of the Organisation</w:t>
      </w:r>
      <w:r w:rsidRPr="005D6B03">
        <w:rPr>
          <w:b/>
          <w:color w:val="404040" w:themeColor="text1" w:themeTint="BF"/>
        </w:rPr>
        <w:br/>
      </w:r>
      <w:r>
        <w:t>I certify that this acquittal provides a true and fair record of income and expenditure on this project.</w:t>
      </w:r>
    </w:p>
    <w:p w14:paraId="6B6F2EA4" w14:textId="77777777" w:rsidR="00AB481C" w:rsidRDefault="00AB481C" w:rsidP="005D6B03">
      <w:pPr>
        <w:tabs>
          <w:tab w:val="left" w:pos="1134"/>
          <w:tab w:val="right" w:leader="dot" w:pos="9072"/>
        </w:tabs>
        <w:ind w:right="-471"/>
      </w:pPr>
      <w:r>
        <w:t>Name:</w:t>
      </w:r>
      <w:r w:rsidR="005D6B03">
        <w:tab/>
      </w:r>
      <w:r w:rsidR="005D6B03">
        <w:tab/>
      </w:r>
    </w:p>
    <w:p w14:paraId="235D40CB" w14:textId="77777777" w:rsidR="00AB481C" w:rsidRDefault="00AB481C" w:rsidP="005D6B03">
      <w:pPr>
        <w:tabs>
          <w:tab w:val="left" w:pos="1134"/>
          <w:tab w:val="left" w:leader="dot" w:pos="5670"/>
          <w:tab w:val="left" w:pos="6237"/>
          <w:tab w:val="left" w:pos="6946"/>
          <w:tab w:val="right" w:leader="dot" w:pos="9072"/>
        </w:tabs>
        <w:ind w:right="-471"/>
      </w:pPr>
      <w:r>
        <w:t>Signature:</w:t>
      </w:r>
      <w:r>
        <w:tab/>
      </w:r>
      <w:r w:rsidR="005D6B03">
        <w:tab/>
      </w:r>
      <w:r w:rsidR="005D6B03">
        <w:tab/>
      </w:r>
      <w:r>
        <w:t>Date:</w:t>
      </w:r>
      <w:r w:rsidR="005D6B03">
        <w:tab/>
      </w:r>
      <w:r w:rsidR="005D6B03">
        <w:tab/>
      </w:r>
    </w:p>
    <w:p w14:paraId="4B8B5EEC" w14:textId="77777777" w:rsidR="005D6B03" w:rsidRDefault="005D6B03" w:rsidP="005D6B03">
      <w:pPr>
        <w:tabs>
          <w:tab w:val="left" w:pos="1134"/>
          <w:tab w:val="left" w:pos="2552"/>
          <w:tab w:val="right" w:leader="dot" w:pos="9072"/>
        </w:tabs>
        <w:ind w:right="-471"/>
      </w:pPr>
      <w:r>
        <w:t>Position in Organisation:</w:t>
      </w:r>
      <w:r>
        <w:tab/>
      </w:r>
      <w:r>
        <w:tab/>
      </w:r>
    </w:p>
    <w:sectPr w:rsidR="005D6B03" w:rsidSect="0032657F">
      <w:footerReference w:type="default" r:id="rId7"/>
      <w:headerReference w:type="first" r:id="rId8"/>
      <w:footerReference w:type="first" r:id="rId9"/>
      <w:pgSz w:w="11906" w:h="16838"/>
      <w:pgMar w:top="1276" w:right="992" w:bottom="709" w:left="1440" w:header="709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9799A" w14:textId="77777777" w:rsidR="00CD6FA2" w:rsidRDefault="00CD6FA2" w:rsidP="00CD6FA2">
      <w:pPr>
        <w:spacing w:after="0" w:line="240" w:lineRule="auto"/>
      </w:pPr>
      <w:r>
        <w:separator/>
      </w:r>
    </w:p>
  </w:endnote>
  <w:endnote w:type="continuationSeparator" w:id="0">
    <w:p w14:paraId="04E8FC66" w14:textId="77777777" w:rsidR="00CD6FA2" w:rsidRDefault="00CD6FA2" w:rsidP="00CD6F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7F64A" w14:textId="2FB09213" w:rsidR="00CD6FA2" w:rsidRPr="00CD6FA2" w:rsidRDefault="00C71DB4" w:rsidP="00C71DB4">
    <w:pPr>
      <w:pStyle w:val="Footer"/>
      <w:jc w:val="center"/>
      <w:rPr>
        <w:b/>
      </w:rPr>
    </w:pPr>
    <w:r>
      <w:rPr>
        <w:b/>
      </w:rPr>
      <w:t xml:space="preserve">                                                                               </w:t>
    </w:r>
    <w:r w:rsidR="00CD6FA2" w:rsidRPr="00CD6FA2">
      <w:rPr>
        <w:b/>
      </w:rPr>
      <w:t>Please forward completed form and any attachments to:</w:t>
    </w:r>
  </w:p>
  <w:p w14:paraId="1B5075B0" w14:textId="77777777" w:rsidR="00CD6FA2" w:rsidRDefault="00CD6FA2" w:rsidP="00E323D1">
    <w:pPr>
      <w:pStyle w:val="Footer"/>
      <w:jc w:val="right"/>
    </w:pPr>
    <w:r>
      <w:t>District Council of Yankalilla, PO Box 9, YANKALILLA SA 5203</w:t>
    </w:r>
  </w:p>
  <w:p w14:paraId="78BF9DB4" w14:textId="1B5526FA" w:rsidR="00CD6FA2" w:rsidRDefault="00C71DB4" w:rsidP="00C71DB4">
    <w:pPr>
      <w:pStyle w:val="Footer"/>
      <w:jc w:val="center"/>
    </w:pPr>
    <w:r>
      <w:t xml:space="preserve">                                        </w:t>
    </w:r>
    <w:r w:rsidR="00CD6FA2">
      <w:t xml:space="preserve">Email: </w:t>
    </w:r>
    <w:hyperlink r:id="rId1" w:history="1">
      <w:r w:rsidR="00CD6FA2" w:rsidRPr="007A7C12">
        <w:rPr>
          <w:rStyle w:val="Hyperlink"/>
        </w:rPr>
        <w:t>council@yankalilla.sa.gov.au</w:t>
      </w:r>
    </w:hyperlink>
    <w:r w:rsidR="00CD6FA2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341680"/>
      <w:docPartObj>
        <w:docPartGallery w:val="Page Numbers (Bottom of Page)"/>
        <w:docPartUnique/>
      </w:docPartObj>
    </w:sdtPr>
    <w:sdtEndPr/>
    <w:sdtContent>
      <w:sdt>
        <w:sdtPr>
          <w:id w:val="-1981374566"/>
          <w:docPartObj>
            <w:docPartGallery w:val="Page Numbers (Top of Page)"/>
            <w:docPartUnique/>
          </w:docPartObj>
        </w:sdtPr>
        <w:sdtEndPr/>
        <w:sdtContent>
          <w:p w14:paraId="7BD85860" w14:textId="16EF03B4" w:rsidR="0032657F" w:rsidRDefault="0032657F" w:rsidP="0032657F">
            <w:pPr>
              <w:pStyle w:val="Footer"/>
              <w:tabs>
                <w:tab w:val="clear" w:pos="9026"/>
                <w:tab w:val="right" w:pos="9475"/>
              </w:tabs>
            </w:pPr>
            <w:r>
              <w:t>Community Grant</w:t>
            </w:r>
            <w:r w:rsidR="00714B03">
              <w:t>s</w:t>
            </w:r>
            <w:r>
              <w:t xml:space="preserve"> Acquittal</w:t>
            </w:r>
            <w:r w:rsidR="00714B03">
              <w:t xml:space="preserve"> Form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751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751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5ED26" w14:textId="77777777" w:rsidR="00CD6FA2" w:rsidRDefault="00CD6FA2" w:rsidP="00CD6FA2">
      <w:pPr>
        <w:spacing w:after="0" w:line="240" w:lineRule="auto"/>
      </w:pPr>
      <w:r>
        <w:separator/>
      </w:r>
    </w:p>
  </w:footnote>
  <w:footnote w:type="continuationSeparator" w:id="0">
    <w:p w14:paraId="2002E064" w14:textId="77777777" w:rsidR="00CD6FA2" w:rsidRDefault="00CD6FA2" w:rsidP="00CD6F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3A0B1" w14:textId="7C2DE18A" w:rsidR="000E25C6" w:rsidRPr="0010754F" w:rsidRDefault="000E25C6" w:rsidP="000E25C6">
    <w:pPr>
      <w:pStyle w:val="Header"/>
      <w:jc w:val="right"/>
      <w:rPr>
        <w:b/>
        <w:color w:val="519901"/>
        <w:sz w:val="36"/>
        <w:szCs w:val="36"/>
      </w:rPr>
    </w:pPr>
    <w:r w:rsidRPr="0010754F">
      <w:rPr>
        <w:b/>
        <w:noProof/>
        <w:color w:val="519901"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A3908A" wp14:editId="50ECEADA">
              <wp:simplePos x="0" y="0"/>
              <wp:positionH relativeFrom="margin">
                <wp:posOffset>0</wp:posOffset>
              </wp:positionH>
              <wp:positionV relativeFrom="paragraph">
                <wp:posOffset>-40005</wp:posOffset>
              </wp:positionV>
              <wp:extent cx="971550" cy="8953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1550" cy="8953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BFA9C8A" w14:textId="77777777" w:rsidR="000E25C6" w:rsidRDefault="000E25C6" w:rsidP="000E25C6">
                          <w:r>
                            <w:rPr>
                              <w:b/>
                              <w:noProof/>
                              <w:sz w:val="28"/>
                              <w:szCs w:val="28"/>
                              <w:lang w:eastAsia="en-AU"/>
                            </w:rPr>
                            <w:drawing>
                              <wp:inline distT="0" distB="0" distL="0" distR="0" wp14:anchorId="5689D0F8" wp14:editId="00229EF4">
                                <wp:extent cx="742950" cy="753486"/>
                                <wp:effectExtent l="0" t="0" r="0" b="8890"/>
                                <wp:docPr id="22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YDC_LightGreen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49833" cy="76046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A3908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0;margin-top:-3.15pt;width:76.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" filled="f" stroked="f" strokeweight=".5pt">
              <v:textbox>
                <w:txbxContent>
                  <w:p w14:paraId="2BFA9C8A" w14:textId="77777777" w:rsidR="000E25C6" w:rsidRDefault="000E25C6" w:rsidP="000E25C6">
                    <w:r>
                      <w:rPr>
                        <w:b/>
                        <w:noProof/>
                        <w:sz w:val="28"/>
                        <w:szCs w:val="28"/>
                        <w:lang w:eastAsia="en-AU"/>
                      </w:rPr>
                      <w:drawing>
                        <wp:inline distT="0" distB="0" distL="0" distR="0" wp14:anchorId="5689D0F8" wp14:editId="00229EF4">
                          <wp:extent cx="742950" cy="753486"/>
                          <wp:effectExtent l="0" t="0" r="0" b="8890"/>
                          <wp:docPr id="22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YDC_LightGreen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49833" cy="76046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10754F">
      <w:rPr>
        <w:b/>
        <w:color w:val="519901"/>
        <w:sz w:val="36"/>
        <w:szCs w:val="36"/>
      </w:rPr>
      <w:t>20</w:t>
    </w:r>
    <w:r w:rsidR="000962ED">
      <w:rPr>
        <w:b/>
        <w:color w:val="519901"/>
        <w:sz w:val="36"/>
        <w:szCs w:val="36"/>
      </w:rPr>
      <w:t>2</w:t>
    </w:r>
    <w:r w:rsidR="000C5AF8">
      <w:rPr>
        <w:b/>
        <w:color w:val="519901"/>
        <w:sz w:val="36"/>
        <w:szCs w:val="36"/>
      </w:rPr>
      <w:t>3</w:t>
    </w:r>
    <w:r w:rsidRPr="0010754F">
      <w:rPr>
        <w:b/>
        <w:color w:val="519901"/>
        <w:sz w:val="36"/>
        <w:szCs w:val="36"/>
      </w:rPr>
      <w:t>-202</w:t>
    </w:r>
    <w:r w:rsidR="000C5AF8">
      <w:rPr>
        <w:b/>
        <w:color w:val="519901"/>
        <w:sz w:val="36"/>
        <w:szCs w:val="36"/>
      </w:rPr>
      <w:t>4</w:t>
    </w:r>
    <w:r w:rsidRPr="0010754F">
      <w:rPr>
        <w:b/>
        <w:color w:val="519901"/>
        <w:sz w:val="36"/>
        <w:szCs w:val="36"/>
      </w:rPr>
      <w:t xml:space="preserve"> COMMUNITY GRANTS</w:t>
    </w:r>
  </w:p>
  <w:p w14:paraId="42388A8E" w14:textId="362178F0" w:rsidR="000E25C6" w:rsidRPr="00256E64" w:rsidRDefault="000E25C6" w:rsidP="000E25C6">
    <w:pPr>
      <w:pStyle w:val="Header"/>
      <w:jc w:val="right"/>
      <w:rPr>
        <w:b/>
        <w:sz w:val="28"/>
        <w:szCs w:val="28"/>
      </w:rPr>
    </w:pPr>
    <w:r w:rsidRPr="00256E64">
      <w:rPr>
        <w:b/>
        <w:sz w:val="28"/>
        <w:szCs w:val="28"/>
      </w:rPr>
      <w:t>ACQUITTAL FORM</w:t>
    </w:r>
  </w:p>
  <w:p w14:paraId="0E2844C7" w14:textId="364C3CF8" w:rsidR="000E25C6" w:rsidRPr="00CD6FA2" w:rsidRDefault="000E25C6" w:rsidP="000E25C6">
    <w:pPr>
      <w:pStyle w:val="Header"/>
      <w:jc w:val="right"/>
      <w:rPr>
        <w:sz w:val="20"/>
        <w:szCs w:val="20"/>
      </w:rPr>
    </w:pPr>
    <w:r w:rsidRPr="00CD6FA2">
      <w:rPr>
        <w:sz w:val="20"/>
        <w:szCs w:val="20"/>
      </w:rPr>
      <w:t xml:space="preserve">(To be completed and returned by </w:t>
    </w:r>
    <w:r w:rsidR="000962ED">
      <w:rPr>
        <w:sz w:val="20"/>
        <w:szCs w:val="20"/>
      </w:rPr>
      <w:t>30 September 202</w:t>
    </w:r>
    <w:r w:rsidR="000C5AF8">
      <w:rPr>
        <w:sz w:val="20"/>
        <w:szCs w:val="20"/>
      </w:rPr>
      <w:t>4</w:t>
    </w:r>
  </w:p>
  <w:p w14:paraId="39E33BF1" w14:textId="77777777" w:rsidR="000E25C6" w:rsidRPr="000E25C6" w:rsidRDefault="000E25C6" w:rsidP="000E25C6">
    <w:pPr>
      <w:pStyle w:val="Header"/>
      <w:jc w:val="right"/>
      <w:rPr>
        <w:sz w:val="20"/>
        <w:szCs w:val="20"/>
      </w:rPr>
    </w:pPr>
    <w:r w:rsidRPr="00CD6FA2">
      <w:rPr>
        <w:sz w:val="20"/>
        <w:szCs w:val="20"/>
      </w:rPr>
      <w:t>Please call 8558 0200 if you have any question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1339"/>
    <w:multiLevelType w:val="hybridMultilevel"/>
    <w:tmpl w:val="D83E41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936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bc0MDY2MjY0NTRX0lEKTi0uzszPAykwrAUA4hFy7CwAAAA="/>
  </w:docVars>
  <w:rsids>
    <w:rsidRoot w:val="00CD6FA2"/>
    <w:rsid w:val="000962ED"/>
    <w:rsid w:val="000C5AF8"/>
    <w:rsid w:val="000E25C6"/>
    <w:rsid w:val="0010754F"/>
    <w:rsid w:val="00131466"/>
    <w:rsid w:val="00167515"/>
    <w:rsid w:val="00256E64"/>
    <w:rsid w:val="002B7699"/>
    <w:rsid w:val="0032657F"/>
    <w:rsid w:val="00405C60"/>
    <w:rsid w:val="004E7D40"/>
    <w:rsid w:val="005D6B03"/>
    <w:rsid w:val="00714B03"/>
    <w:rsid w:val="007165F9"/>
    <w:rsid w:val="007759F6"/>
    <w:rsid w:val="00855E76"/>
    <w:rsid w:val="008C2BD4"/>
    <w:rsid w:val="009B12CD"/>
    <w:rsid w:val="00AB481C"/>
    <w:rsid w:val="00B13D6E"/>
    <w:rsid w:val="00C24130"/>
    <w:rsid w:val="00C27100"/>
    <w:rsid w:val="00C57406"/>
    <w:rsid w:val="00C71DB4"/>
    <w:rsid w:val="00C872CB"/>
    <w:rsid w:val="00CD6FA2"/>
    <w:rsid w:val="00D2071A"/>
    <w:rsid w:val="00DD6A23"/>
    <w:rsid w:val="00E323D1"/>
    <w:rsid w:val="00E52483"/>
    <w:rsid w:val="00EA16A4"/>
    <w:rsid w:val="00F07312"/>
    <w:rsid w:val="00F41981"/>
    <w:rsid w:val="00FC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1F474"/>
  <w15:chartTrackingRefBased/>
  <w15:docId w15:val="{BBBC5E7D-863C-458F-9761-CDB03EE9D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6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FA2"/>
  </w:style>
  <w:style w:type="paragraph" w:styleId="Footer">
    <w:name w:val="footer"/>
    <w:basedOn w:val="Normal"/>
    <w:link w:val="FooterChar"/>
    <w:uiPriority w:val="99"/>
    <w:unhideWhenUsed/>
    <w:rsid w:val="00CD6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FA2"/>
  </w:style>
  <w:style w:type="table" w:styleId="TableGrid">
    <w:name w:val="Table Grid"/>
    <w:basedOn w:val="TableNormal"/>
    <w:uiPriority w:val="39"/>
    <w:rsid w:val="00CD6F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FA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65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5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ouncil@yankalilla.sa.gov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stra Corporation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Russell</dc:creator>
  <cp:keywords/>
  <dc:description/>
  <cp:lastModifiedBy>Claire Taylor</cp:lastModifiedBy>
  <cp:revision>2</cp:revision>
  <cp:lastPrinted>2019-12-02T05:40:00Z</cp:lastPrinted>
  <dcterms:created xsi:type="dcterms:W3CDTF">2023-07-18T01:31:00Z</dcterms:created>
  <dcterms:modified xsi:type="dcterms:W3CDTF">2023-07-18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44473D00</vt:lpwstr>
  </property>
</Properties>
</file>